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7bb74b43186998c63c27ac9ad1d864ade38ccef"/>
    <w:p>
      <w:pPr>
        <w:pStyle w:val="Heading1"/>
      </w:pPr>
      <w:r>
        <w:t xml:space="preserve">Cover Letter for Hairdresser Position in Egypt Alexandria</w:t>
      </w:r>
    </w:p>
    <w:p>
      <w:pPr>
        <w:pStyle w:val="FirstParagraph"/>
      </w:pPr>
      <w:r>
        <w:rPr>
          <w:bCs/>
          <w:b/>
        </w:rPr>
        <w:t xml:space="preserve">Dear [Hiring Manager's Name],</w:t>
      </w:r>
    </w:p>
    <w:p>
      <w:pPr>
        <w:pStyle w:val="BodyText"/>
      </w:pPr>
      <w:r>
        <w:t xml:space="preserve">I am writing to express my sincere interest in the Hairdresser position at your esteemed salon in Egypt Alexandria. As a passionate and skilled professional in the field of hairdressing, I am eager to contribute my expertise, creativity, and dedication to a dynamic environment like yours. With years of experience in transforming hair into works of art, I am confident that my background aligns perfectly with the vision of your establishment. My journey as a Hairdresser has been shaped by a deep respect for cultural diversity and an unwavering commitment to excellence, values that resonate strongly with the vibrant spirit of Egypt Alexandria.</w:t>
      </w:r>
    </w:p>
    <w:p>
      <w:pPr>
        <w:pStyle w:val="BodyText"/>
      </w:pPr>
      <w:r>
        <w:t xml:space="preserve">Egypt Alexandria, a city known for its rich history, artistic heritage, and modern cosmopolitan flair, is a unique place where tradition meets innovation. As someone who has always been inspired by the interplay of culture and creativity in this region, I understand the importance of tailoring haircare solutions to meet the diverse needs of clients. Whether it’s crafting intricate braids that reflect local traditions or experimenting with contemporary styles that mirror global trends, I believe a Hairdresser must be both a technician and a storyteller. My ability to blend technical precision with artistic flair has allowed me to create looks that not only enhance beauty but also celebrate individuality—a quality I am excited to bring to your team.</w:t>
      </w:r>
    </w:p>
    <w:p>
      <w:pPr>
        <w:pStyle w:val="BodyText"/>
      </w:pPr>
      <w:r>
        <w:t xml:space="preserve">Throughout my career, I have worked in some of the most prestigious salons in Egypt, where I honed my skills in cutting, coloring, styling, and haircare. My expertise extends beyond the basics; I specialize in advanced techniques such as balayage, keratin treatments, and custom hair extensions. What sets me apart is my ability to listen to clients’ needs and translate their visions into reality. For instance, I once collaborated with a client who wanted a hairstyle that incorporated traditional Egyptian motifs while maintaining a modern edge. By combining ancient techniques with modern tools, we created a look that was both culturally significant and fashion-forward—a testament to the versatility of my craft.</w:t>
      </w:r>
    </w:p>
    <w:p>
      <w:pPr>
        <w:pStyle w:val="BodyText"/>
      </w:pPr>
      <w:r>
        <w:t xml:space="preserve">Working in Egypt Alexandria has further deepened my appreciation for the unique challenges and opportunities this city presents. The local market demands a balance between time-honored practices and contemporary trends, requiring Hairdressers to stay adaptable and innovative. I have consistently embraced this challenge by staying updated on the latest industry developments, attending workshops on natural haircare, and experimenting with sustainable products that align with the growing emphasis on eco-friendly beauty in Egypt. My proactive approach to learning ensures that I remain at the forefront of hairdressing trends while maintaining a strong foundation in classic techniques.</w:t>
      </w:r>
    </w:p>
    <w:p>
      <w:pPr>
        <w:pStyle w:val="BodyText"/>
      </w:pPr>
      <w:r>
        <w:t xml:space="preserve">One of my greatest strengths is my ability to connect with clients on a personal level. In Alexandria, where relationships are deeply valued, building trust and rapport is essential. Whether it’s discussing styling preferences, addressing concerns about hair health, or simply sharing stories over a cup of Arabic coffee, I believe that a Hairdresser must be more than just an expert—they must be a confidant and guide. My clients often comment on the warmth and professionalism I bring to each interaction, which has led to long-term partnerships and referrals. This client-centric approach is something I am eager to contribute to your salon’s reputation as a place where beauty meets authenticity.</w:t>
      </w:r>
    </w:p>
    <w:p>
      <w:pPr>
        <w:pStyle w:val="BodyText"/>
      </w:pPr>
      <w:r>
        <w:t xml:space="preserve">In addition to my technical skills, I am a strong team player who thrives in collaborative environments. I understand that a successful salon relies on seamless communication, shared goals, and mutual respect among staff members. During my time in Alexandria’s salons, I have worked alongside stylists, assistants, and managers to ensure that every client receives exceptional service. My ability to adapt to different working styles and contribute positively to the team dynamic has been a cornerstone of my professional success.</w:t>
      </w:r>
    </w:p>
    <w:p>
      <w:pPr>
        <w:pStyle w:val="BodyText"/>
      </w:pPr>
      <w:r>
        <w:t xml:space="preserve">I am particularly drawn to your salon’s commitment to innovation and quality. Alexandria is home to some of the most forward-thinking beauty businesses in the region, and I admire how your establishment embraces both tradition and modernity. I am confident that my skills in creating personalized haircare solutions, combined with my deep understanding of Egypt’s cultural landscape, would allow me to make a meaningful contribution to your team. My goal is not only to meet but exceed expectations by delivering results that reflect the artistry and excellence synonymous with Egyptian beauty.</w:t>
      </w:r>
    </w:p>
    <w:p>
      <w:pPr>
        <w:pStyle w:val="BodyText"/>
      </w:pPr>
      <w:r>
        <w:t xml:space="preserve">Thank you for considering my application. I would be honored to bring my passion for hairdressing to your salon and help elevate the experience of every client who walks through your door. I am available at your earliest convenience for an interview and can be reached at [Your Phone Number] or [Your Email Address]. I look forward to the opportunity to discuss how my background, skills, and enthusiasm align with the goals of your team.</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Egypt Alexandria</dc:title>
  <dc:creator/>
  <dc:language>en</dc:language>
  <cp:keywords/>
  <dcterms:created xsi:type="dcterms:W3CDTF">2026-07-24T14:58:07Z</dcterms:created>
  <dcterms:modified xsi:type="dcterms:W3CDTF">2026-07-24T14:58:07Z</dcterms:modified>
</cp:coreProperties>
</file>

<file path=docProps/custom.xml><?xml version="1.0" encoding="utf-8"?>
<Properties xmlns="http://schemas.openxmlformats.org/officeDocument/2006/custom-properties" xmlns:vt="http://schemas.openxmlformats.org/officeDocument/2006/docPropsVTypes"/>
</file>